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Temp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Kup / Temp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p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y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ght Grab 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 Grab Joint Locks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ows 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nstra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 (Spe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—Back: 1 Hand/1 Foot 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Kup / Temp Belt</dc:title>
  <dc:creator/>
  <cp:keywords/>
  <dcterms:created xsi:type="dcterms:W3CDTF">2024-05-15T16:04:51Z</dcterms:created>
  <dcterms:modified xsi:type="dcterms:W3CDTF">2024-05-15T16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